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w:t>
      </w:r>
      <w:r>
        <w:t xml:space="preserve"> </w:t>
      </w:r>
      <w:r>
        <w:t xml:space="preserve">Bangalore,</w:t>
      </w:r>
      <w:r>
        <w:t xml:space="preserve"> </w:t>
      </w:r>
      <w:r>
        <w:t xml:space="preserve">India</w:t>
      </w:r>
    </w:p>
    <w:bookmarkStart w:id="20" w:name="X50205ca051d8944b63548633ef18c69bbe754fb"/>
    <w:p>
      <w:pPr>
        <w:pStyle w:val="Heading1"/>
      </w:pPr>
      <w:r>
        <w:t xml:space="preserve">Personal Statement: A Passionate Mechatronics Engineer Dedicated to Innovation in Bangalore, India</w:t>
      </w:r>
    </w:p>
    <w:p>
      <w:pPr>
        <w:pStyle w:val="FirstParagraph"/>
      </w:pPr>
      <w:r>
        <w:t xml:space="preserve">From my earliest fascination with the seamless integration of mechanical systems and electronic intelligence during childhood experiments with toy robotics kits, I have envisioned a career where technology serves tangible human progress. This vision crystallized as I pursued my Bachelor’s and Master’s degrees in Mechatronics Engineering at the prestigious Indian Institute of Science (IISc) Bangalore, a cornerstone of India's engineering education ecosystem. Today, as I stand ready to contribute my technical acumen and problem-solving rigor to the dynamic landscape of</w:t>
      </w:r>
      <w:r>
        <w:t xml:space="preserve"> </w:t>
      </w:r>
      <w:r>
        <w:rPr>
          <w:bCs/>
          <w:b/>
        </w:rPr>
        <w:t xml:space="preserve">India Bangalore</w:t>
      </w:r>
      <w:r>
        <w:t xml:space="preserve">, this</w:t>
      </w:r>
      <w:r>
        <w:t xml:space="preserve"> </w:t>
      </w:r>
      <w:r>
        <w:rPr>
          <w:bCs/>
          <w:b/>
        </w:rPr>
        <w:t xml:space="preserve">Personal Statement</w:t>
      </w:r>
      <w:r>
        <w:t xml:space="preserve"> </w:t>
      </w:r>
      <w:r>
        <w:t xml:space="preserve">articulates my journey, skills, and unwavering commitment to advancing the field of</w:t>
      </w:r>
      <w:r>
        <w:t xml:space="preserve"> </w:t>
      </w:r>
      <w:r>
        <w:rPr>
          <w:bCs/>
          <w:b/>
        </w:rPr>
        <w:t xml:space="preserve">Mechatronics Engineer</w:t>
      </w:r>
      <w:r>
        <w:t xml:space="preserve"> </w:t>
      </w:r>
      <w:r>
        <w:t xml:space="preserve">within one of the world’s most vibrant tech hubs.</w:t>
      </w:r>
    </w:p>
    <w:p>
      <w:pPr>
        <w:pStyle w:val="BodyText"/>
      </w:pPr>
      <w:r>
        <w:t xml:space="preserve">Bangalore’s unique position as the "Silicon Valley of India" is not merely a geographical label but a powerful catalyst for my professional aspirations. The city’s unparalleled concentration of multinational corporations (from Bosch and Siemens to Tata Motors and Flex), burgeoning startups, and world-class research institutions creates an unmatched environment for mechatronics innovation. My academic path was deliberately shaped by this reality. At IISc, I immersed myself in projects directly addressing challenges relevant to</w:t>
      </w:r>
      <w:r>
        <w:t xml:space="preserve"> </w:t>
      </w:r>
      <w:r>
        <w:rPr>
          <w:bCs/>
          <w:b/>
        </w:rPr>
        <w:t xml:space="preserve">India Bangalore</w:t>
      </w:r>
      <w:r>
        <w:t xml:space="preserve">'s industrial evolution: developing a low-cost vibration monitoring system for automotive assembly lines at a local Tier-1 supplier (based in Electronics City), optimizing energy efficiency in solar-powered agricultural irrigation pumps for Karnataka’s rural enterprises, and designing an autonomous delivery robot prototype utilizing ROS (Robot Operating System) and computer vision. These weren't just academic exercises; they were deliberate steps towards understanding how mechatronic solutions can scale within India's diverse economic context—from high-precision manufacturing to sustainable agri-tech.</w:t>
      </w:r>
    </w:p>
    <w:p>
      <w:pPr>
        <w:pStyle w:val="BodyText"/>
      </w:pPr>
      <w:r>
        <w:t xml:space="preserve">My technical proficiency as a</w:t>
      </w:r>
      <w:r>
        <w:t xml:space="preserve"> </w:t>
      </w:r>
      <w:r>
        <w:rPr>
          <w:bCs/>
          <w:b/>
        </w:rPr>
        <w:t xml:space="preserve">Mechatronics Engineer</w:t>
      </w:r>
      <w:r>
        <w:t xml:space="preserve"> </w:t>
      </w:r>
      <w:r>
        <w:t xml:space="preserve">is built on a robust foundation spanning mechanical design, embedded systems, control theory, and industrial automation. I am adept at leveraging industry-standard tools such as SolidWorks for CAD modeling, MATLAB/Simulink for dynamic system simulation and control algorithm development, PLC programming (Siemens S7 series), and microcontroller platforms (Arduino, Raspberry Pi). Crucially, I possess hands-on experience in integrating these disciplines: designing the mechanical chassis of a mobile manipulator arm, programming its servo motors via PWM signals using C++, implementing PID controllers for precise motion control, and developing a user-friendly HMI (Human-Machine Interface) dashboard for real-time system monitoring. This holistic skill set allows me to bridge the gap between theoretical concepts and deployable industrial solutions – a critical need in</w:t>
      </w:r>
      <w:r>
        <w:t xml:space="preserve"> </w:t>
      </w:r>
      <w:r>
        <w:rPr>
          <w:bCs/>
          <w:b/>
        </w:rPr>
        <w:t xml:space="preserve">India Bangalore</w:t>
      </w:r>
      <w:r>
        <w:t xml:space="preserve">'s manufacturing sector currently undergoing its own "Industry 4.0" transformation, driven by initiatives like Make in India and Production Linked Incentive (PLI) schemes.</w:t>
      </w:r>
    </w:p>
    <w:p>
      <w:pPr>
        <w:pStyle w:val="BodyText"/>
      </w:pPr>
      <w:r>
        <w:t xml:space="preserve">My internship at KPIT Technologies (Bangalore campus) was a pivotal immersion into the heart of mechatronics application within the Indian automotive and mobility landscape. I contributed to a project developing advanced driver assistance systems (ADAS) simulation modules, specifically focusing on sensor fusion algorithms combining data from LiDAR and cameras for object detection in complex urban traffic scenarios – a direct alignment with Bangalore's own challenges with smart city infrastructure development. Here, I learned the paramount importance of system robustness, adherence to safety standards (ISO 26262), and effective collaboration across multidisciplinary teams – skills forged in the intense, fast-paced environment that defines</w:t>
      </w:r>
      <w:r>
        <w:t xml:space="preserve"> </w:t>
      </w:r>
      <w:r>
        <w:rPr>
          <w:bCs/>
          <w:b/>
        </w:rPr>
        <w:t xml:space="preserve">India Bangalore</w:t>
      </w:r>
      <w:r>
        <w:t xml:space="preserve">'s tech culture. This experience solidified my understanding that successful mechatronics engineering requires not just technical excellence but also cultural intelligence to navigate diverse team dynamics and client expectations prevalent in India's globalized industry landscape.</w:t>
      </w:r>
    </w:p>
    <w:p>
      <w:pPr>
        <w:pStyle w:val="BodyText"/>
      </w:pPr>
      <w:r>
        <w:t xml:space="preserve">My commitment extends beyond the workshop and lab. I actively engage with Bangalore's vibrant engineering community through volunteering at "Tech for Good" initiatives, mentoring undergraduate students in robotics clubs at local engineering colleges (e.g., PES University), and participating in hackathons hosted by platforms like NASSCOM. These activities deepen my connection to the local ecosystem and reinforce my belief that technological advancement must be inclusive and impactful for all of</w:t>
      </w:r>
      <w:r>
        <w:t xml:space="preserve"> </w:t>
      </w:r>
      <w:r>
        <w:rPr>
          <w:bCs/>
          <w:b/>
        </w:rPr>
        <w:t xml:space="preserve">India</w:t>
      </w:r>
      <w:r>
        <w:t xml:space="preserve">. I am particularly passionate about leveraging mechatronics to address critical challenges facing urban centers like Bangalore: optimizing waste management systems through smart bins with sensor networks, developing affordable assistive devices for the differently-abled population, or enhancing public transport safety through intelligent monitoring systems. My vision for the future is one where</w:t>
      </w:r>
      <w:r>
        <w:t xml:space="preserve"> </w:t>
      </w:r>
      <w:r>
        <w:rPr>
          <w:bCs/>
          <w:b/>
        </w:rPr>
        <w:t xml:space="preserve">Mechatronics Engineer</w:t>
      </w:r>
      <w:r>
        <w:t xml:space="preserve"> </w:t>
      </w:r>
      <w:r>
        <w:t xml:space="preserve">solutions are not just adopted by corporations in</w:t>
      </w:r>
      <w:r>
        <w:t xml:space="preserve"> </w:t>
      </w:r>
      <w:r>
        <w:rPr>
          <w:bCs/>
          <w:b/>
        </w:rPr>
        <w:t xml:space="preserve">India Bangalore</w:t>
      </w:r>
      <w:r>
        <w:t xml:space="preserve">, but become integral to building a more efficient, sustainable, and equitable society.</w:t>
      </w:r>
    </w:p>
    <w:p>
      <w:pPr>
        <w:pStyle w:val="BodyText"/>
      </w:pPr>
      <w:r>
        <w:t xml:space="preserve">I am drawn to opportunities where I can apply my skills within Bangalore's innovative ecosystem, contributing meaningfully to the city’s evolution as a global leader in engineering excellence. I thrive on complex problems that demand the synthesis of mechanical ingenuity, electronic precision, and computational intelligence – precisely the nexus where mechatronics engineers are redefining possibilities today. The dynamic energy of Bangalore, its relentless drive for innovation paired with its deep cultural roots, provides the ideal crucible for my professional growth. I am eager to bring my technical expertise in robotics systems design, control engineering, and industrial automation to a forward-thinking organization poised to shape the future of manufacturing and smart technology in</w:t>
      </w:r>
      <w:r>
        <w:t xml:space="preserve"> </w:t>
      </w:r>
      <w:r>
        <w:rPr>
          <w:bCs/>
          <w:b/>
        </w:rPr>
        <w:t xml:space="preserve">India</w:t>
      </w:r>
      <w:r>
        <w:t xml:space="preserve">.</w:t>
      </w:r>
    </w:p>
    <w:p>
      <w:pPr>
        <w:pStyle w:val="BodyText"/>
      </w:pPr>
      <w:r>
        <w:t xml:space="preserve">In conclusion, this</w:t>
      </w:r>
      <w:r>
        <w:t xml:space="preserve"> </w:t>
      </w:r>
      <w:r>
        <w:rPr>
          <w:bCs/>
          <w:b/>
        </w:rPr>
        <w:t xml:space="preserve">Personal Statement</w:t>
      </w:r>
      <w:r>
        <w:t xml:space="preserve"> </w:t>
      </w:r>
      <w:r>
        <w:t xml:space="preserve">is not merely an account of my qualifications; it is a declaration of intent. It reflects my deep-rooted passion for mechatronics, forged through rigorous academic training within Bangalore's prestigious institutions and validated by real-world application in the city's thriving industry. I am not just seeking a role as a</w:t>
      </w:r>
      <w:r>
        <w:t xml:space="preserve"> </w:t>
      </w:r>
      <w:r>
        <w:rPr>
          <w:bCs/>
          <w:b/>
        </w:rPr>
        <w:t xml:space="preserve">Mechatronics Engineer</w:t>
      </w:r>
      <w:r>
        <w:t xml:space="preserve">; I am committed to becoming an active contributor to the technological narrative of</w:t>
      </w:r>
      <w:r>
        <w:t xml:space="preserve"> </w:t>
      </w:r>
      <w:r>
        <w:rPr>
          <w:bCs/>
          <w:b/>
        </w:rPr>
        <w:t xml:space="preserve">India Bangalore</w:t>
      </w:r>
      <w:r>
        <w:t xml:space="preserve">. My goal is clear: to design, build, and deploy intelligent systems that solve India's unique challenges and empower its future. I am ready to bring my dedication, technical skills, and local perspective to your team, confident that together we can build the next generation of mechatronic solutions right here in the heart of India's innovation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 Bangalore, India</dc:title>
  <dc:creator/>
  <dc:language>en</dc:language>
  <cp:keywords/>
  <dcterms:created xsi:type="dcterms:W3CDTF">2026-07-13T18:32:20Z</dcterms:created>
  <dcterms:modified xsi:type="dcterms:W3CDTF">2026-07-13T18:32:20Z</dcterms:modified>
</cp:coreProperties>
</file>

<file path=docProps/custom.xml><?xml version="1.0" encoding="utf-8"?>
<Properties xmlns="http://schemas.openxmlformats.org/officeDocument/2006/custom-properties" xmlns:vt="http://schemas.openxmlformats.org/officeDocument/2006/docPropsVTypes"/>
</file>